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A45A1" w:rsidRPr="005915C0" w:rsidRDefault="00F616E9">
      <w:pPr>
        <w:rPr>
          <w:b/>
        </w:rPr>
      </w:pPr>
      <w:r w:rsidRPr="005915C0">
        <w:rPr>
          <w:b/>
        </w:rPr>
        <w:t>Is Your Cat A Sprayer? Are You At Your Wits’ End?</w:t>
      </w:r>
    </w:p>
    <w:p w:rsidR="00BD456D" w:rsidRDefault="00F616E9">
      <w:r>
        <w:t>You’re a cat owner</w:t>
      </w:r>
      <w:r w:rsidR="005915C0">
        <w:t xml:space="preserve">, and like any cat owner you love your cat. Cats are </w:t>
      </w:r>
      <w:r w:rsidR="00BD456D">
        <w:t xml:space="preserve">lovely, </w:t>
      </w:r>
      <w:r w:rsidR="005915C0">
        <w:t>playful,</w:t>
      </w:r>
      <w:r w:rsidR="00BD456D">
        <w:t xml:space="preserve"> and funny companions. They seem to be the perfect pet</w:t>
      </w:r>
      <w:r w:rsidR="00DC73F9">
        <w:t>s</w:t>
      </w:r>
      <w:r w:rsidR="00BD456D">
        <w:t xml:space="preserve">. </w:t>
      </w:r>
    </w:p>
    <w:p w:rsidR="00BD456D" w:rsidRDefault="00BD456D">
      <w:r>
        <w:t>Until they’re not.</w:t>
      </w:r>
    </w:p>
    <w:p w:rsidR="00F616E9" w:rsidRDefault="00BD456D">
      <w:r>
        <w:t>Your furniture gets refaced. Your white walls get recolored. And you’re clean windows are go</w:t>
      </w:r>
      <w:r w:rsidR="00DC73F9">
        <w:t>ne. Your beloved furry</w:t>
      </w:r>
      <w:r w:rsidR="00014D7E">
        <w:t xml:space="preserve"> companion</w:t>
      </w:r>
      <w:r>
        <w:t xml:space="preserve"> has turned into a four-legged mobile room freshener, but with an unpleasantly distinct aroma: urine.</w:t>
      </w:r>
    </w:p>
    <w:p w:rsidR="00DC73F9" w:rsidRDefault="00DC73F9">
      <w:r>
        <w:t>Your cat is a sprayer and doesn’t</w:t>
      </w:r>
      <w:r w:rsidR="00BD456D">
        <w:t xml:space="preserve"> seem to care about it. You, on the </w:t>
      </w:r>
      <w:r w:rsidR="00731CFD">
        <w:t>other hand, f</w:t>
      </w:r>
      <w:r>
        <w:t xml:space="preserve">eel powerless. </w:t>
      </w:r>
    </w:p>
    <w:p w:rsidR="00DC73F9" w:rsidRDefault="00DC73F9">
      <w:r>
        <w:t>What’s worse, your family is increasingly worried. “Is she sick?” “Should we bring the vet in?” “What needs to be done?”</w:t>
      </w:r>
    </w:p>
    <w:p w:rsidR="005937C7" w:rsidRDefault="00DC73F9">
      <w:r>
        <w:t>There’s no den</w:t>
      </w:r>
      <w:r w:rsidR="005937C7">
        <w:t xml:space="preserve">ying that everyone loves her </w:t>
      </w:r>
      <w:r w:rsidR="00014D7E">
        <w:t>because she brings joy to all of you.</w:t>
      </w:r>
    </w:p>
    <w:p w:rsidR="00DC73F9" w:rsidRDefault="005937C7">
      <w:r>
        <w:t>But the problem persists.</w:t>
      </w:r>
    </w:p>
    <w:p w:rsidR="00DC73F9" w:rsidRDefault="0011735F">
      <w:r>
        <w:t>Undoubtedly, stopping a s</w:t>
      </w:r>
      <w:r w:rsidR="00DC73F9">
        <w:t>prayer is among the most common – and challenging –</w:t>
      </w:r>
      <w:r>
        <w:t xml:space="preserve"> thing </w:t>
      </w:r>
      <w:r w:rsidR="00DC73F9">
        <w:t xml:space="preserve">cat owners face. You know that. But your cat doesn’t. And there’s </w:t>
      </w:r>
      <w:r w:rsidR="005937C7">
        <w:t xml:space="preserve">only </w:t>
      </w:r>
      <w:r w:rsidR="00DC73F9">
        <w:t>one way to go through this</w:t>
      </w:r>
      <w:r w:rsidR="00B65058">
        <w:t xml:space="preserve"> and coming</w:t>
      </w:r>
      <w:r w:rsidR="00DC73F9">
        <w:t xml:space="preserve"> out </w:t>
      </w:r>
      <w:r>
        <w:t>successful: training.</w:t>
      </w:r>
    </w:p>
    <w:p w:rsidR="00CC6D92" w:rsidRDefault="00CC6D92">
      <w:r>
        <w:t>If you’re wondering where you should begin, what method you should follow, or which tactic is the most effective, then ask no more. The answer is right here.</w:t>
      </w:r>
    </w:p>
    <w:p w:rsidR="005937C7" w:rsidRDefault="005937C7">
      <w:r>
        <w:t>Presented in the form of this very helpful guide called Cat Spray Stop, the product outlines an array of proven tactics and techniques designed to prevent your cat from spraying.</w:t>
      </w:r>
    </w:p>
    <w:p w:rsidR="004301EF" w:rsidRDefault="005937C7">
      <w:r>
        <w:t xml:space="preserve">By ordering it today, </w:t>
      </w:r>
      <w:r w:rsidR="004301EF">
        <w:t>your life will turn from stressful to restful, while your rooms and walls and windows will stay clean.</w:t>
      </w:r>
    </w:p>
    <w:p w:rsidR="00F616E9" w:rsidRDefault="00F616E9" w:rsidP="00F616E9">
      <w:pPr>
        <w:jc w:val="both"/>
        <w:rPr>
          <w:b/>
          <w:color w:val="FF0000"/>
        </w:rPr>
      </w:pPr>
      <w:r>
        <w:rPr>
          <w:b/>
          <w:color w:val="FF0000"/>
        </w:rPr>
        <w:t xml:space="preserve">So What Exactly Is The </w:t>
      </w:r>
      <w:r w:rsidR="004301EF">
        <w:rPr>
          <w:b/>
          <w:color w:val="FF0000"/>
        </w:rPr>
        <w:t>Cat Spray Stop</w:t>
      </w:r>
      <w:r w:rsidRPr="00F94502">
        <w:rPr>
          <w:b/>
          <w:color w:val="FF0000"/>
        </w:rPr>
        <w:t>?</w:t>
      </w:r>
    </w:p>
    <w:p w:rsidR="004301EF" w:rsidRDefault="004301EF" w:rsidP="00F616E9">
      <w:pPr>
        <w:jc w:val="both"/>
      </w:pPr>
      <w:r w:rsidRPr="007F3167">
        <w:t>Cat Spray Stop is an all-encompassing guide designed to show cat owners an easy-to-read, easy-to use method to stop their cats from spraying, in a fast and efficient way.</w:t>
      </w:r>
      <w:r w:rsidR="007F3167">
        <w:t xml:space="preserve"> Created by </w:t>
      </w:r>
      <w:proofErr w:type="spellStart"/>
      <w:r w:rsidR="00E33EA8">
        <w:t>Susane</w:t>
      </w:r>
      <w:proofErr w:type="spellEnd"/>
      <w:r w:rsidR="00E33EA8">
        <w:t xml:space="preserve"> Westinghouse, vet and cat specialist, the product </w:t>
      </w:r>
      <w:r w:rsidR="0022450A">
        <w:t xml:space="preserve">provides general guidelines and </w:t>
      </w:r>
      <w:r w:rsidR="00E33EA8">
        <w:t>specific strategies aimed at stopping any cat from spraying, no matter how stubborn or independent he or she may be.</w:t>
      </w:r>
      <w:r w:rsidR="0022450A">
        <w:t xml:space="preserve"> In addition, it also includes the unique TTS method for tacking this problem that not only works in stopping the cat from spraying, but also in deterring him to do so in the future.</w:t>
      </w:r>
    </w:p>
    <w:p w:rsidR="0022450A" w:rsidRDefault="0022450A" w:rsidP="00F616E9">
      <w:pPr>
        <w:jc w:val="both"/>
      </w:pPr>
      <w:r>
        <w:t xml:space="preserve">According to </w:t>
      </w:r>
      <w:proofErr w:type="spellStart"/>
      <w:r>
        <w:t>Susane</w:t>
      </w:r>
      <w:proofErr w:type="spellEnd"/>
      <w:r>
        <w:t xml:space="preserve"> Westinghouse, Cat Spray Stop is perfect for cat owners who are:</w:t>
      </w:r>
    </w:p>
    <w:p w:rsidR="0022450A" w:rsidRPr="0022450A" w:rsidRDefault="0022450A" w:rsidP="0022450A">
      <w:pPr>
        <w:pStyle w:val="ListParagraph"/>
        <w:numPr>
          <w:ilvl w:val="0"/>
          <w:numId w:val="3"/>
        </w:numPr>
        <w:jc w:val="both"/>
        <w:rPr>
          <w:b/>
        </w:rPr>
      </w:pPr>
      <w:r w:rsidRPr="0022450A">
        <w:rPr>
          <w:b/>
        </w:rPr>
        <w:t>Caring but cool-headed</w:t>
      </w:r>
    </w:p>
    <w:p w:rsidR="0022450A" w:rsidRDefault="0022450A" w:rsidP="0022450A">
      <w:pPr>
        <w:pStyle w:val="ListParagraph"/>
        <w:numPr>
          <w:ilvl w:val="0"/>
          <w:numId w:val="3"/>
        </w:numPr>
        <w:jc w:val="both"/>
        <w:rPr>
          <w:b/>
        </w:rPr>
      </w:pPr>
      <w:r w:rsidRPr="0022450A">
        <w:rPr>
          <w:b/>
        </w:rPr>
        <w:t>Action-oriented and able to follow through</w:t>
      </w:r>
    </w:p>
    <w:p w:rsidR="0022450A" w:rsidRDefault="0022450A" w:rsidP="0022450A">
      <w:pPr>
        <w:pStyle w:val="ListParagraph"/>
        <w:numPr>
          <w:ilvl w:val="0"/>
          <w:numId w:val="3"/>
        </w:numPr>
        <w:jc w:val="both"/>
        <w:rPr>
          <w:b/>
        </w:rPr>
      </w:pPr>
      <w:r>
        <w:rPr>
          <w:b/>
        </w:rPr>
        <w:t>Able to invest a short amount of time implementing this method</w:t>
      </w:r>
    </w:p>
    <w:p w:rsidR="0022450A" w:rsidRPr="0022450A" w:rsidRDefault="0022450A" w:rsidP="0022450A">
      <w:pPr>
        <w:pStyle w:val="ListParagraph"/>
        <w:numPr>
          <w:ilvl w:val="0"/>
          <w:numId w:val="3"/>
        </w:numPr>
        <w:jc w:val="both"/>
        <w:rPr>
          <w:b/>
        </w:rPr>
      </w:pPr>
      <w:r>
        <w:rPr>
          <w:b/>
        </w:rPr>
        <w:t>Sick and tired of constantly cleaning up the walls, windows and furniture every time the cat unleashes the smelly spray</w:t>
      </w:r>
    </w:p>
    <w:p w:rsidR="0022450A" w:rsidRDefault="000D192E" w:rsidP="00F616E9">
      <w:pPr>
        <w:jc w:val="both"/>
      </w:pPr>
      <w:r>
        <w:lastRenderedPageBreak/>
        <w:t>Within this guide, the author explains and presen</w:t>
      </w:r>
      <w:r w:rsidR="00014D7E">
        <w:t>ts in a simple and clear manner</w:t>
      </w:r>
      <w:r>
        <w:t xml:space="preserve"> the highly efficient methods and strategies that will help you achieve your purpose – stopping your cat from spraying.</w:t>
      </w:r>
    </w:p>
    <w:p w:rsidR="000D192E" w:rsidRDefault="000D192E" w:rsidP="00F616E9">
      <w:pPr>
        <w:jc w:val="both"/>
      </w:pPr>
      <w:r>
        <w:t xml:space="preserve">Basically, inside the Cat Spray Stop guide </w:t>
      </w:r>
      <w:proofErr w:type="spellStart"/>
      <w:r>
        <w:t>Susane</w:t>
      </w:r>
      <w:proofErr w:type="spellEnd"/>
      <w:r>
        <w:t xml:space="preserve"> Westinghouse thoroughly covers the following topics:</w:t>
      </w:r>
    </w:p>
    <w:p w:rsidR="000D192E" w:rsidRPr="000D192E" w:rsidRDefault="000D192E" w:rsidP="000D192E">
      <w:pPr>
        <w:pStyle w:val="ListParagraph"/>
        <w:numPr>
          <w:ilvl w:val="0"/>
          <w:numId w:val="4"/>
        </w:numPr>
        <w:jc w:val="both"/>
        <w:rPr>
          <w:b/>
        </w:rPr>
      </w:pPr>
      <w:r w:rsidRPr="000D192E">
        <w:rPr>
          <w:b/>
        </w:rPr>
        <w:t>The history of interaction between humans and cats</w:t>
      </w:r>
    </w:p>
    <w:p w:rsidR="000D192E" w:rsidRPr="000D192E" w:rsidRDefault="000D192E" w:rsidP="000D192E">
      <w:pPr>
        <w:pStyle w:val="ListParagraph"/>
        <w:numPr>
          <w:ilvl w:val="0"/>
          <w:numId w:val="4"/>
        </w:numPr>
        <w:jc w:val="both"/>
        <w:rPr>
          <w:b/>
        </w:rPr>
      </w:pPr>
      <w:r w:rsidRPr="000D192E">
        <w:rPr>
          <w:b/>
        </w:rPr>
        <w:t>The psychology of cats</w:t>
      </w:r>
    </w:p>
    <w:p w:rsidR="000D192E" w:rsidRPr="000D192E" w:rsidRDefault="000D192E" w:rsidP="000D192E">
      <w:pPr>
        <w:pStyle w:val="ListParagraph"/>
        <w:numPr>
          <w:ilvl w:val="0"/>
          <w:numId w:val="4"/>
        </w:numPr>
        <w:jc w:val="both"/>
        <w:rPr>
          <w:b/>
        </w:rPr>
      </w:pPr>
      <w:r w:rsidRPr="000D192E">
        <w:rPr>
          <w:b/>
        </w:rPr>
        <w:t>Myths and misconceptions about cats</w:t>
      </w:r>
    </w:p>
    <w:p w:rsidR="000D192E" w:rsidRPr="000D192E" w:rsidRDefault="000D192E" w:rsidP="000D192E">
      <w:pPr>
        <w:pStyle w:val="ListParagraph"/>
        <w:numPr>
          <w:ilvl w:val="0"/>
          <w:numId w:val="4"/>
        </w:numPr>
        <w:jc w:val="both"/>
        <w:rPr>
          <w:b/>
        </w:rPr>
      </w:pPr>
      <w:r w:rsidRPr="000D192E">
        <w:rPr>
          <w:b/>
        </w:rPr>
        <w:t>The importance of understanding your cat</w:t>
      </w:r>
    </w:p>
    <w:p w:rsidR="000D192E" w:rsidRPr="000D192E" w:rsidRDefault="000D192E" w:rsidP="000D192E">
      <w:pPr>
        <w:pStyle w:val="ListParagraph"/>
        <w:numPr>
          <w:ilvl w:val="0"/>
          <w:numId w:val="4"/>
        </w:numPr>
        <w:jc w:val="both"/>
        <w:rPr>
          <w:b/>
        </w:rPr>
      </w:pPr>
      <w:r w:rsidRPr="000D192E">
        <w:rPr>
          <w:b/>
        </w:rPr>
        <w:t>What causes bad behavior in your cat</w:t>
      </w:r>
    </w:p>
    <w:p w:rsidR="000D192E" w:rsidRDefault="000D192E" w:rsidP="000D192E">
      <w:pPr>
        <w:pStyle w:val="ListParagraph"/>
        <w:numPr>
          <w:ilvl w:val="0"/>
          <w:numId w:val="4"/>
        </w:numPr>
        <w:jc w:val="both"/>
        <w:rPr>
          <w:b/>
        </w:rPr>
      </w:pPr>
      <w:r w:rsidRPr="000D192E">
        <w:rPr>
          <w:b/>
        </w:rPr>
        <w:t xml:space="preserve">How to address bad behavior </w:t>
      </w:r>
    </w:p>
    <w:p w:rsidR="003B7974" w:rsidRPr="000D192E" w:rsidRDefault="003B7974" w:rsidP="000D192E">
      <w:pPr>
        <w:pStyle w:val="ListParagraph"/>
        <w:numPr>
          <w:ilvl w:val="0"/>
          <w:numId w:val="4"/>
        </w:numPr>
        <w:jc w:val="both"/>
        <w:rPr>
          <w:b/>
        </w:rPr>
      </w:pPr>
      <w:r>
        <w:rPr>
          <w:b/>
        </w:rPr>
        <w:t>What causes cat spraying</w:t>
      </w:r>
    </w:p>
    <w:p w:rsidR="000D192E" w:rsidRPr="000D192E" w:rsidRDefault="000D192E" w:rsidP="000D192E">
      <w:pPr>
        <w:pStyle w:val="ListParagraph"/>
        <w:numPr>
          <w:ilvl w:val="0"/>
          <w:numId w:val="4"/>
        </w:numPr>
        <w:jc w:val="both"/>
        <w:rPr>
          <w:b/>
        </w:rPr>
      </w:pPr>
      <w:r w:rsidRPr="000D192E">
        <w:rPr>
          <w:b/>
        </w:rPr>
        <w:t>How to stop cat spraying</w:t>
      </w:r>
    </w:p>
    <w:p w:rsidR="000D192E" w:rsidRPr="000D192E" w:rsidRDefault="000D192E" w:rsidP="000D192E">
      <w:pPr>
        <w:pStyle w:val="ListParagraph"/>
        <w:numPr>
          <w:ilvl w:val="0"/>
          <w:numId w:val="4"/>
        </w:numPr>
        <w:jc w:val="both"/>
        <w:rPr>
          <w:b/>
        </w:rPr>
      </w:pPr>
      <w:r w:rsidRPr="000D192E">
        <w:rPr>
          <w:b/>
        </w:rPr>
        <w:t>How to prevent spraying in the future</w:t>
      </w:r>
    </w:p>
    <w:p w:rsidR="000D192E" w:rsidRDefault="000D192E" w:rsidP="000D192E">
      <w:pPr>
        <w:pStyle w:val="ListParagraph"/>
        <w:numPr>
          <w:ilvl w:val="0"/>
          <w:numId w:val="4"/>
        </w:numPr>
        <w:jc w:val="both"/>
        <w:rPr>
          <w:b/>
        </w:rPr>
      </w:pPr>
      <w:r w:rsidRPr="000D192E">
        <w:rPr>
          <w:b/>
        </w:rPr>
        <w:t>How to tackle other litter problems, such as inappropriate urination</w:t>
      </w:r>
    </w:p>
    <w:p w:rsidR="00CB57F7" w:rsidRDefault="00CB57F7" w:rsidP="00CB57F7">
      <w:pPr>
        <w:jc w:val="both"/>
        <w:rPr>
          <w:b/>
        </w:rPr>
      </w:pPr>
    </w:p>
    <w:p w:rsidR="00F616E9" w:rsidRDefault="00F616E9" w:rsidP="00F616E9">
      <w:pPr>
        <w:jc w:val="both"/>
        <w:rPr>
          <w:b/>
          <w:color w:val="FF0000"/>
        </w:rPr>
      </w:pPr>
      <w:r w:rsidRPr="00F94502">
        <w:rPr>
          <w:b/>
          <w:color w:val="FF0000"/>
        </w:rPr>
        <w:t>Who Will Benefit From It?</w:t>
      </w:r>
    </w:p>
    <w:p w:rsidR="00CB57F7" w:rsidRDefault="00CB57F7" w:rsidP="00F616E9">
      <w:pPr>
        <w:jc w:val="both"/>
      </w:pPr>
      <w:r>
        <w:t>The product is created to help anyone with a cat who exhibits b</w:t>
      </w:r>
      <w:r w:rsidR="00014D7E">
        <w:t>ad litter behaviors and spraying</w:t>
      </w:r>
      <w:r>
        <w:t>. The reason for which it is designed in such a manner is simple: To solve a problem, you</w:t>
      </w:r>
      <w:r w:rsidR="003B7974">
        <w:t xml:space="preserve"> need to understand its cause – that’s why a problem clearly stated is a problem half-solved.</w:t>
      </w:r>
    </w:p>
    <w:p w:rsidR="003B7974" w:rsidRDefault="003B7974" w:rsidP="00F616E9">
      <w:pPr>
        <w:jc w:val="both"/>
      </w:pPr>
      <w:r>
        <w:t>By framing the problem first, then continuing by offering an understanding of its causes, it is only natural that the custom-tailored solutions that it provides help fix this smelly problem in no time.</w:t>
      </w:r>
    </w:p>
    <w:p w:rsidR="007755CF" w:rsidRDefault="007755CF" w:rsidP="00F616E9">
      <w:pPr>
        <w:jc w:val="both"/>
      </w:pPr>
      <w:r>
        <w:t>Thorough yet easy to read, Cat Spray Stop can benefit any cat owner who is having trouble stopping a sprayer. The truth is, many owners experience frustration when handling this problem. For this specific reason, it’s a helpful reminder that you are definitely not alone.</w:t>
      </w:r>
    </w:p>
    <w:p w:rsidR="007755CF" w:rsidRDefault="007755CF" w:rsidP="00F616E9">
      <w:pPr>
        <w:jc w:val="both"/>
      </w:pPr>
      <w:r>
        <w:t>Can you imagine having the stress of not being able to keep up with cleaning your house over? Just think about it.</w:t>
      </w:r>
    </w:p>
    <w:p w:rsidR="007755CF" w:rsidRDefault="007755CF" w:rsidP="00F616E9">
      <w:pPr>
        <w:jc w:val="both"/>
      </w:pPr>
      <w:r>
        <w:t>How amazing would it be to overcome this hurdle so easily?</w:t>
      </w:r>
    </w:p>
    <w:p w:rsidR="007755CF" w:rsidRDefault="007755CF" w:rsidP="00F616E9">
      <w:pPr>
        <w:jc w:val="both"/>
      </w:pPr>
      <w:r>
        <w:t>You can get started almost immediately by hitting the bright yellow button below and getting your very own copy of Cat Spray Stop today.</w:t>
      </w:r>
    </w:p>
    <w:p w:rsidR="004630B1" w:rsidRDefault="004630B1" w:rsidP="00F616E9">
      <w:pPr>
        <w:jc w:val="both"/>
      </w:pPr>
    </w:p>
    <w:p w:rsidR="00F616E9" w:rsidRDefault="00F616E9" w:rsidP="00F616E9">
      <w:pPr>
        <w:jc w:val="both"/>
        <w:rPr>
          <w:b/>
          <w:color w:val="FF0000"/>
        </w:rPr>
      </w:pPr>
      <w:r w:rsidRPr="00F94502">
        <w:rPr>
          <w:b/>
          <w:color w:val="FF0000"/>
        </w:rPr>
        <w:t xml:space="preserve">What’s The Best Thing </w:t>
      </w:r>
      <w:proofErr w:type="gramStart"/>
      <w:r w:rsidRPr="00F94502">
        <w:rPr>
          <w:b/>
          <w:color w:val="FF0000"/>
        </w:rPr>
        <w:t>About</w:t>
      </w:r>
      <w:proofErr w:type="gramEnd"/>
      <w:r w:rsidRPr="00F94502">
        <w:rPr>
          <w:b/>
          <w:color w:val="FF0000"/>
        </w:rPr>
        <w:t xml:space="preserve"> This Guide?</w:t>
      </w:r>
    </w:p>
    <w:p w:rsidR="004630B1" w:rsidRDefault="00EB4A99" w:rsidP="00F616E9">
      <w:pPr>
        <w:jc w:val="both"/>
      </w:pPr>
      <w:r>
        <w:t>No more stress, no more worries</w:t>
      </w:r>
      <w:r w:rsidR="004630B1">
        <w:t>, no more spraying. What’s not to like?</w:t>
      </w:r>
    </w:p>
    <w:p w:rsidR="00EB4A99" w:rsidRDefault="00EB4A99" w:rsidP="00F616E9">
      <w:pPr>
        <w:jc w:val="both"/>
      </w:pPr>
      <w:r>
        <w:t>Stopping your cat from spraying will massively improve your bond, and the good news is there’s no need for neutering your cat. Baby Sleep Miracle</w:t>
      </w:r>
      <w:r w:rsidR="00014D7E">
        <w:t xml:space="preserve"> will help you stop and </w:t>
      </w:r>
      <w:r>
        <w:t>prevent the mess with no stress.</w:t>
      </w:r>
    </w:p>
    <w:p w:rsidR="00EB4A99" w:rsidRDefault="00EB4A99" w:rsidP="00F616E9">
      <w:pPr>
        <w:jc w:val="both"/>
      </w:pPr>
      <w:r>
        <w:t>Furthermore, investing in a program that p</w:t>
      </w:r>
      <w:r w:rsidR="00FE5CCE">
        <w:t>rovides a long-awaited solution to your cat’s spraying problem while also focusing on nurturing and strengthening your bond makes its price a real steal.</w:t>
      </w:r>
    </w:p>
    <w:p w:rsidR="00FE5CCE" w:rsidRDefault="00FE5CCE" w:rsidP="00F616E9">
      <w:pPr>
        <w:jc w:val="both"/>
      </w:pPr>
      <w:r>
        <w:lastRenderedPageBreak/>
        <w:t xml:space="preserve">Providing a huge amount of information in an interesting mix of guidance, support, and efficient methods, </w:t>
      </w:r>
      <w:proofErr w:type="spellStart"/>
      <w:r>
        <w:t>Susane</w:t>
      </w:r>
      <w:proofErr w:type="spellEnd"/>
      <w:r>
        <w:t xml:space="preserve"> Westinghouse’s guide is characterized by ease of use and it contains a ton of helpful tips that make the process a lot easier b</w:t>
      </w:r>
      <w:r w:rsidR="00DC273D">
        <w:t>oth for you and your furry companion. And with its 60 day money back guar</w:t>
      </w:r>
      <w:bookmarkStart w:id="0" w:name="_GoBack"/>
      <w:bookmarkEnd w:id="0"/>
      <w:r w:rsidR="00DC273D">
        <w:t>antee, you are not exposed to any risk at all. If you are not satisfied, simply ask for your money back. No hassle.</w:t>
      </w:r>
    </w:p>
    <w:p w:rsidR="00DC273D" w:rsidRDefault="00DC273D" w:rsidP="00F616E9">
      <w:pPr>
        <w:jc w:val="both"/>
      </w:pPr>
      <w:r>
        <w:t xml:space="preserve">You don’t need to spend another single day </w:t>
      </w:r>
      <w:r w:rsidR="00F53F1D">
        <w:t>or buck in futile yet expensive attempts to stop your cat from spraying. The answer to your problem is here, at the touch of a button. And there isn’t a topic that she doesn’t cover.</w:t>
      </w:r>
    </w:p>
    <w:p w:rsidR="00FE5CCE" w:rsidRDefault="00624698" w:rsidP="00F616E9">
      <w:pPr>
        <w:jc w:val="both"/>
      </w:pPr>
      <w:r>
        <w:t>However, while this guide contains all the valuable strategies and concepts you need to know to successfully stop your cat from spraying, it won’t be effective unless you’re willing to set aside some time to read it and really take action through the entire process.</w:t>
      </w:r>
    </w:p>
    <w:p w:rsidR="00624698" w:rsidRDefault="00624698" w:rsidP="00F616E9">
      <w:pPr>
        <w:jc w:val="both"/>
      </w:pPr>
      <w:r>
        <w:t>You want that, right? Of course you do. You want your cat to st</w:t>
      </w:r>
      <w:r w:rsidR="00014D7E">
        <w:t>op ‘redecorating’ your house. And while true that there’s no accounting for ‘taste’,</w:t>
      </w:r>
      <w:r>
        <w:t xml:space="preserve"> </w:t>
      </w:r>
      <w:r w:rsidR="00014D7E">
        <w:t>smell is a whole different matter.</w:t>
      </w:r>
    </w:p>
    <w:p w:rsidR="00624698" w:rsidRDefault="00624698" w:rsidP="00F616E9">
      <w:pPr>
        <w:jc w:val="both"/>
      </w:pPr>
      <w:r>
        <w:t>So why wait? Orde</w:t>
      </w:r>
      <w:r w:rsidR="006573C0">
        <w:t xml:space="preserve">r </w:t>
      </w:r>
      <w:proofErr w:type="spellStart"/>
      <w:r w:rsidR="006573C0">
        <w:t>Susane</w:t>
      </w:r>
      <w:proofErr w:type="spellEnd"/>
      <w:r w:rsidR="006573C0">
        <w:t xml:space="preserve"> Westinghouse’s Cat Spray Stop program today to stop your cat from spraying, once and for all.</w:t>
      </w:r>
    </w:p>
    <w:p w:rsidR="00624698" w:rsidRDefault="00624698" w:rsidP="00F616E9">
      <w:pPr>
        <w:jc w:val="both"/>
      </w:pPr>
    </w:p>
    <w:p w:rsidR="00FE5CCE" w:rsidRDefault="00FE5CCE" w:rsidP="00F616E9">
      <w:pPr>
        <w:jc w:val="both"/>
      </w:pPr>
    </w:p>
    <w:p w:rsidR="00F616E9" w:rsidRDefault="00F616E9" w:rsidP="00F616E9"/>
    <w:p w:rsidR="00F616E9" w:rsidRDefault="00F616E9" w:rsidP="00F616E9"/>
    <w:p w:rsidR="00F616E9" w:rsidRDefault="00F616E9" w:rsidP="00F616E9"/>
    <w:p w:rsidR="00F616E9" w:rsidRDefault="00F616E9" w:rsidP="00F616E9"/>
    <w:p w:rsidR="00F616E9" w:rsidRDefault="00F616E9"/>
    <w:sectPr w:rsidR="00F616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F366EC"/>
    <w:multiLevelType w:val="hybridMultilevel"/>
    <w:tmpl w:val="71CAE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A65968"/>
    <w:multiLevelType w:val="hybridMultilevel"/>
    <w:tmpl w:val="87320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981B0A"/>
    <w:multiLevelType w:val="hybridMultilevel"/>
    <w:tmpl w:val="F4668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612652B"/>
    <w:multiLevelType w:val="hybridMultilevel"/>
    <w:tmpl w:val="CE146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yNTI2Mba0MDU3MzBV0lEKTi0uzszPAykwrgUA4f0TpSwAAAA="/>
  </w:docVars>
  <w:rsids>
    <w:rsidRoot w:val="008138CB"/>
    <w:rsid w:val="00014D7E"/>
    <w:rsid w:val="000D192E"/>
    <w:rsid w:val="0011735F"/>
    <w:rsid w:val="0022450A"/>
    <w:rsid w:val="003B7974"/>
    <w:rsid w:val="004301EF"/>
    <w:rsid w:val="004630B1"/>
    <w:rsid w:val="005915C0"/>
    <w:rsid w:val="005937C7"/>
    <w:rsid w:val="005A45A1"/>
    <w:rsid w:val="00624698"/>
    <w:rsid w:val="006573C0"/>
    <w:rsid w:val="00731CFD"/>
    <w:rsid w:val="007755CF"/>
    <w:rsid w:val="007F3167"/>
    <w:rsid w:val="008138CB"/>
    <w:rsid w:val="00B65058"/>
    <w:rsid w:val="00BD456D"/>
    <w:rsid w:val="00CB57F7"/>
    <w:rsid w:val="00CB58BA"/>
    <w:rsid w:val="00CC6D92"/>
    <w:rsid w:val="00DC273D"/>
    <w:rsid w:val="00DC73F9"/>
    <w:rsid w:val="00E33EA8"/>
    <w:rsid w:val="00EB4A99"/>
    <w:rsid w:val="00F53F1D"/>
    <w:rsid w:val="00F616E9"/>
    <w:rsid w:val="00FE5C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A98D575-1B8C-41AB-8F13-0E0087A8F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16E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16E9"/>
    <w:pPr>
      <w:ind w:left="720"/>
      <w:contextualSpacing/>
    </w:pPr>
  </w:style>
  <w:style w:type="paragraph" w:customStyle="1" w:styleId="Default">
    <w:name w:val="Default"/>
    <w:rsid w:val="005915C0"/>
    <w:pPr>
      <w:autoSpaceDE w:val="0"/>
      <w:autoSpaceDN w:val="0"/>
      <w:adjustRightInd w:val="0"/>
      <w:spacing w:after="0" w:line="240" w:lineRule="auto"/>
    </w:pPr>
    <w:rPr>
      <w:rFonts w:ascii="Calibri Light" w:hAnsi="Calibri Light" w:cs="Calibri Light"/>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1</TotalTime>
  <Pages>3</Pages>
  <Words>880</Words>
  <Characters>501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22</cp:revision>
  <dcterms:created xsi:type="dcterms:W3CDTF">2016-07-29T07:52:00Z</dcterms:created>
  <dcterms:modified xsi:type="dcterms:W3CDTF">2016-08-08T06:25:00Z</dcterms:modified>
</cp:coreProperties>
</file>